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FAA" w:rsidRDefault="000A0FAA" w:rsidP="000A0FAA">
      <w:r>
        <w:rPr>
          <w:noProof/>
          <w:lang w:eastAsia="es-PE"/>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3D5D7B" w:rsidP="000A0FAA">
      <w:pPr>
        <w:jc w:val="center"/>
        <w:rPr>
          <w:rFonts w:ascii="Arial" w:hAnsi="Arial" w:cs="Arial"/>
          <w:b/>
          <w:sz w:val="40"/>
          <w:szCs w:val="40"/>
        </w:rPr>
      </w:pPr>
      <w:r>
        <w:rPr>
          <w:rFonts w:ascii="Arial" w:hAnsi="Arial" w:cs="Arial"/>
          <w:b/>
          <w:sz w:val="40"/>
          <w:szCs w:val="40"/>
        </w:rPr>
        <w:t xml:space="preserve">HOLI </w:t>
      </w:r>
      <w:bookmarkStart w:id="0" w:name="_GoBack"/>
      <w:bookmarkEnd w:id="0"/>
      <w:r w:rsidR="000A0FAA" w:rsidRPr="0095315B">
        <w:rPr>
          <w:rFonts w:ascii="Arial" w:hAnsi="Arial" w:cs="Arial"/>
          <w:b/>
          <w:sz w:val="40"/>
          <w:szCs w:val="40"/>
        </w:rPr>
        <w:t>INGENIERÍA DE SOFTWARE I</w:t>
      </w:r>
      <w:r w:rsidR="00E77116">
        <w:rPr>
          <w:rFonts w:ascii="Arial" w:hAnsi="Arial" w:cs="Arial"/>
          <w:b/>
          <w:sz w:val="40"/>
          <w:szCs w:val="40"/>
        </w:rPr>
        <w:t>I</w:t>
      </w:r>
    </w:p>
    <w:p w:rsidR="000A0FAA" w:rsidRPr="0095315B" w:rsidRDefault="000A0FAA" w:rsidP="000A0FAA">
      <w:pPr>
        <w:jc w:val="center"/>
        <w:rPr>
          <w:rFonts w:ascii="Arial" w:hAnsi="Arial" w:cs="Arial"/>
          <w:b/>
          <w:sz w:val="40"/>
          <w:szCs w:val="40"/>
        </w:rPr>
      </w:pPr>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proyecto  d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de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7A6161">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7A6161">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7A6161">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7A6161">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A6161">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7A6161">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7A6161">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7A6161">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7A6161">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7A6161">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7A6161">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7A6161">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7A6161">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7A6161">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7A6161">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7A6161">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7A6161">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7A6161">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1" w:name="_Toc530981095"/>
      <w:bookmarkStart w:id="2" w:name="_Toc525573713"/>
      <w:r w:rsidRPr="003F4CC7">
        <w:rPr>
          <w:rFonts w:ascii="Arial" w:hAnsi="Arial" w:cs="Arial"/>
        </w:rPr>
        <w:lastRenderedPageBreak/>
        <w:t>CERTIFICADO DE REVISIÓN DE ESTILO Y REDACCIÓN</w:t>
      </w:r>
      <w:bookmarkEnd w:id="1"/>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3" w:name="_Toc525573712"/>
      <w:bookmarkStart w:id="4"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3"/>
      <w:bookmarkEnd w:id="4"/>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5" w:name="_Toc530981097"/>
      <w:r w:rsidRPr="003F4CC7">
        <w:rPr>
          <w:rFonts w:ascii="Arial" w:hAnsi="Arial" w:cs="Arial"/>
        </w:rPr>
        <w:t>RESUMEN EJECUTIVO</w:t>
      </w:r>
      <w:bookmarkEnd w:id="2"/>
      <w:bookmarkEnd w:id="5"/>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y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y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6" w:name="_Toc525573714"/>
      <w:bookmarkStart w:id="7" w:name="_Toc530981098"/>
      <w:r w:rsidRPr="00E9112A">
        <w:rPr>
          <w:rFonts w:ascii="Arial" w:hAnsi="Arial" w:cs="Arial"/>
          <w:lang w:val="en-US"/>
        </w:rPr>
        <w:lastRenderedPageBreak/>
        <w:t>ABSTRACT</w:t>
      </w:r>
      <w:bookmarkEnd w:id="6"/>
      <w:bookmarkEnd w:id="7"/>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8" w:name="_Toc525573715"/>
      <w:bookmarkStart w:id="9"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8"/>
      <w:bookmarkEnd w:id="9"/>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10" w:name="_Toc530981100"/>
      <w:r w:rsidRPr="00196A51">
        <w:rPr>
          <w:rFonts w:ascii="Arial" w:hAnsi="Arial" w:cs="Arial"/>
          <w:sz w:val="24"/>
          <w:szCs w:val="24"/>
        </w:rPr>
        <w:lastRenderedPageBreak/>
        <w:t>Misión</w:t>
      </w:r>
      <w:bookmarkEnd w:id="10"/>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1" w:name="_Toc525573717"/>
      <w:bookmarkStart w:id="12" w:name="_Toc530981101"/>
      <w:r w:rsidRPr="00196A51">
        <w:rPr>
          <w:rFonts w:ascii="Arial" w:hAnsi="Arial" w:cs="Arial"/>
          <w:sz w:val="24"/>
          <w:szCs w:val="24"/>
        </w:rPr>
        <w:t>V</w:t>
      </w:r>
      <w:bookmarkEnd w:id="11"/>
      <w:r w:rsidRPr="00196A51">
        <w:rPr>
          <w:rFonts w:ascii="Arial" w:hAnsi="Arial" w:cs="Arial"/>
          <w:sz w:val="24"/>
          <w:szCs w:val="24"/>
        </w:rPr>
        <w:t>isión</w:t>
      </w:r>
      <w:bookmarkEnd w:id="1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3" w:name="_Toc525573718"/>
      <w:bookmarkStart w:id="14" w:name="_Toc530981102"/>
      <w:r w:rsidRPr="00196A51">
        <w:rPr>
          <w:rFonts w:ascii="Arial" w:hAnsi="Arial" w:cs="Arial"/>
          <w:sz w:val="24"/>
          <w:szCs w:val="24"/>
        </w:rPr>
        <w:t>Planteamiento y Justificación del tema</w:t>
      </w:r>
      <w:bookmarkStart w:id="15" w:name="_Toc525573719"/>
      <w:bookmarkEnd w:id="13"/>
      <w:bookmarkEnd w:id="14"/>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6" w:name="_Toc530981103"/>
      <w:r w:rsidRPr="00196A51">
        <w:rPr>
          <w:rFonts w:ascii="Arial" w:hAnsi="Arial" w:cs="Arial"/>
        </w:rPr>
        <w:t>Situación Actual</w:t>
      </w:r>
      <w:bookmarkEnd w:id="15"/>
      <w:bookmarkEnd w:id="16"/>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7" w:name="_Toc530981104"/>
      <w:r w:rsidRPr="00196A51">
        <w:rPr>
          <w:rFonts w:ascii="Arial" w:hAnsi="Arial" w:cs="Arial"/>
        </w:rPr>
        <w:t>Identificación de la empresa</w:t>
      </w:r>
      <w:bookmarkEnd w:id="17"/>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esponsables: Director, Dueño, Secretaria</w:t>
      </w:r>
    </w:p>
    <w:p w:rsidR="005859B3" w:rsidRPr="00196A51" w:rsidRDefault="005859B3" w:rsidP="00D01663">
      <w:pPr>
        <w:pStyle w:val="Ttulo3"/>
        <w:numPr>
          <w:ilvl w:val="2"/>
          <w:numId w:val="28"/>
        </w:numPr>
        <w:ind w:left="1440"/>
        <w:rPr>
          <w:rFonts w:ascii="Arial" w:hAnsi="Arial" w:cs="Arial"/>
        </w:rPr>
      </w:pPr>
      <w:bookmarkStart w:id="18" w:name="_Toc525573720"/>
      <w:bookmarkStart w:id="19" w:name="_Toc530981105"/>
      <w:r w:rsidRPr="00196A51">
        <w:rPr>
          <w:rFonts w:ascii="Arial" w:hAnsi="Arial" w:cs="Arial"/>
        </w:rPr>
        <w:t>Problemas</w:t>
      </w:r>
      <w:bookmarkEnd w:id="18"/>
      <w:bookmarkEnd w:id="19"/>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20" w:name="_Toc525573721"/>
      <w:bookmarkStart w:id="21" w:name="_Toc530981106"/>
      <w:r w:rsidRPr="00196A51">
        <w:rPr>
          <w:rFonts w:ascii="Arial" w:hAnsi="Arial" w:cs="Arial"/>
        </w:rPr>
        <w:t>Justificación</w:t>
      </w:r>
      <w:bookmarkEnd w:id="20"/>
      <w:bookmarkEnd w:id="21"/>
    </w:p>
    <w:p w:rsidR="005859B3" w:rsidRDefault="005859B3" w:rsidP="00D01663">
      <w:pPr>
        <w:ind w:left="1440"/>
        <w:jc w:val="both"/>
        <w:rPr>
          <w:rFonts w:ascii="Arial" w:hAnsi="Arial" w:cs="Arial"/>
          <w:sz w:val="24"/>
          <w:szCs w:val="24"/>
        </w:rPr>
      </w:pPr>
      <w:r w:rsidRPr="00196A51">
        <w:rPr>
          <w:rFonts w:ascii="Arial" w:hAnsi="Arial" w:cs="Arial"/>
          <w:sz w:val="24"/>
          <w:szCs w:val="24"/>
        </w:rPr>
        <w:t>La I.E.P  cuenta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2" w:name="_Toc525573722"/>
      <w:bookmarkStart w:id="23" w:name="_Toc530981107"/>
      <w:r w:rsidRPr="00196A51">
        <w:rPr>
          <w:rFonts w:ascii="Arial" w:hAnsi="Arial" w:cs="Arial"/>
          <w:sz w:val="24"/>
          <w:szCs w:val="24"/>
        </w:rPr>
        <w:t>Objetivos de la Investigación</w:t>
      </w:r>
      <w:bookmarkEnd w:id="22"/>
      <w:bookmarkEnd w:id="2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4" w:name="_Toc525573723"/>
      <w:bookmarkStart w:id="25" w:name="_Toc530981108"/>
      <w:r w:rsidRPr="00196A51">
        <w:rPr>
          <w:rFonts w:ascii="Arial" w:hAnsi="Arial" w:cs="Arial"/>
        </w:rPr>
        <w:t>Objetivo General</w:t>
      </w:r>
      <w:bookmarkEnd w:id="24"/>
      <w:bookmarkEnd w:id="2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6" w:name="_Toc525573724"/>
      <w:bookmarkStart w:id="27" w:name="_Toc530981109"/>
      <w:r w:rsidRPr="00196A51">
        <w:rPr>
          <w:rFonts w:ascii="Arial" w:hAnsi="Arial" w:cs="Arial"/>
        </w:rPr>
        <w:t>Objetivos Específicos</w:t>
      </w:r>
      <w:bookmarkEnd w:id="26"/>
      <w:bookmarkEnd w:id="27"/>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8" w:name="_Toc525573725"/>
      <w:bookmarkStart w:id="29" w:name="_Toc530981110"/>
      <w:r w:rsidRPr="00196A51">
        <w:rPr>
          <w:rFonts w:ascii="Arial" w:hAnsi="Arial" w:cs="Arial"/>
          <w:sz w:val="24"/>
          <w:szCs w:val="24"/>
        </w:rPr>
        <w:t>Metodología de la Investigación</w:t>
      </w:r>
      <w:bookmarkEnd w:id="28"/>
      <w:bookmarkEnd w:id="29"/>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30" w:name="_Toc525573726"/>
      <w:bookmarkStart w:id="31" w:name="_Toc530981111"/>
      <w:r w:rsidRPr="00196A51">
        <w:rPr>
          <w:rFonts w:ascii="Arial" w:hAnsi="Arial" w:cs="Arial"/>
          <w:sz w:val="24"/>
          <w:szCs w:val="24"/>
        </w:rPr>
        <w:t>Limitaciones</w:t>
      </w:r>
      <w:bookmarkEnd w:id="30"/>
      <w:bookmarkEnd w:id="31"/>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2" w:name="_Toc525573727"/>
      <w:bookmarkStart w:id="33" w:name="_Toc530981112"/>
      <w:r w:rsidRPr="00196A51">
        <w:rPr>
          <w:rFonts w:ascii="Arial" w:hAnsi="Arial" w:cs="Arial"/>
          <w:sz w:val="24"/>
          <w:szCs w:val="24"/>
        </w:rPr>
        <w:lastRenderedPageBreak/>
        <w:t>Alcance de la investigación</w:t>
      </w:r>
      <w:bookmarkEnd w:id="32"/>
      <w:bookmarkEnd w:id="33"/>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4"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5" w:name="_Toc530981113"/>
      <w:r w:rsidRPr="00A748DB">
        <w:rPr>
          <w:rFonts w:ascii="Arial" w:hAnsi="Arial" w:cs="Arial"/>
        </w:rPr>
        <w:t>CAPÍTULO II – MARCO TEÓRICO Y CONCEPTUAL</w:t>
      </w:r>
      <w:bookmarkEnd w:id="34"/>
      <w:bookmarkEnd w:id="35"/>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6" w:name="_Toc530981114"/>
      <w:r w:rsidRPr="005F078A">
        <w:rPr>
          <w:rFonts w:ascii="Arial" w:hAnsi="Arial" w:cs="Arial"/>
          <w:sz w:val="24"/>
          <w:szCs w:val="24"/>
        </w:rPr>
        <w:lastRenderedPageBreak/>
        <w:t>EL MANIFIESTO ÁGIL</w:t>
      </w:r>
      <w:bookmarkEnd w:id="36"/>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embargo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7A6161"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7" w:name="_Toc530981115"/>
      <w:r w:rsidRPr="005F078A">
        <w:rPr>
          <w:rFonts w:ascii="Arial" w:hAnsi="Arial" w:cs="Arial"/>
          <w:sz w:val="24"/>
          <w:szCs w:val="24"/>
        </w:rPr>
        <w:t>MAPA D</w:t>
      </w:r>
      <w:r w:rsidR="005C5F0F" w:rsidRPr="005F078A">
        <w:rPr>
          <w:rFonts w:ascii="Arial" w:hAnsi="Arial" w:cs="Arial"/>
          <w:sz w:val="24"/>
          <w:szCs w:val="24"/>
        </w:rPr>
        <w:t>E PROCESOS</w:t>
      </w:r>
      <w:bookmarkEnd w:id="37"/>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8" w:name="_Toc530981116"/>
      <w:r w:rsidRPr="005F078A">
        <w:rPr>
          <w:rFonts w:ascii="Arial" w:hAnsi="Arial" w:cs="Arial"/>
          <w:sz w:val="24"/>
          <w:szCs w:val="24"/>
        </w:rPr>
        <w:t>HISTORIAS DE USUARIO</w:t>
      </w:r>
      <w:bookmarkEnd w:id="38"/>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qués"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estrecha  con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User-Persona y que permite al equipo tener un entendimiento compartido de quién es, entender cómo trabaja, como piensa y siente, en definitiva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User-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7A6161"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9" w:name="_Toc530981117"/>
      <w:r w:rsidRPr="005F078A">
        <w:rPr>
          <w:rFonts w:ascii="Arial" w:hAnsi="Arial" w:cs="Arial"/>
          <w:sz w:val="24"/>
          <w:szCs w:val="24"/>
        </w:rPr>
        <w:t>EL MODELO INCREMENTAL</w:t>
      </w:r>
      <w:bookmarkEnd w:id="39"/>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40" w:name="_Toc530981118"/>
      <w:r w:rsidRPr="005F078A">
        <w:rPr>
          <w:rFonts w:ascii="Arial" w:hAnsi="Arial" w:cs="Arial"/>
          <w:sz w:val="24"/>
          <w:szCs w:val="24"/>
        </w:rPr>
        <w:lastRenderedPageBreak/>
        <w:t>PATRÓN DE ARQUITECTURA MVC</w:t>
      </w:r>
      <w:bookmarkEnd w:id="40"/>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7A6161"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1" w:name="_Toc530981119"/>
      <w:r w:rsidRPr="005F078A">
        <w:rPr>
          <w:rFonts w:ascii="Arial" w:hAnsi="Arial" w:cs="Arial"/>
          <w:sz w:val="24"/>
          <w:szCs w:val="24"/>
        </w:rPr>
        <w:t>PHP</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Hypertext Preprocessor,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la </w:t>
      </w:r>
      <w:r w:rsidRPr="005F078A">
        <w:rPr>
          <w:rFonts w:ascii="Arial" w:hAnsi="Arial" w:cs="Arial"/>
          <w:sz w:val="24"/>
          <w:szCs w:val="24"/>
        </w:rPr>
        <w:t xml:space="preserve"> regla</w:t>
      </w:r>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normalmente </w:t>
      </w:r>
      <w:r w:rsidRPr="005F078A">
        <w:rPr>
          <w:rFonts w:ascii="Arial" w:hAnsi="Arial" w:cs="Arial"/>
          <w:sz w:val="24"/>
          <w:szCs w:val="24"/>
        </w:rPr>
        <w:t xml:space="preserve"> en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2" w:name="_Toc530981120"/>
      <w:r w:rsidRPr="005F078A">
        <w:rPr>
          <w:rFonts w:ascii="Arial" w:hAnsi="Arial" w:cs="Arial"/>
          <w:sz w:val="24"/>
          <w:szCs w:val="24"/>
        </w:rPr>
        <w:t>COMPRENSIÓN DE LOS FUNDAMENTOS DE MYSQL</w:t>
      </w:r>
      <w:bookmarkEnd w:id="42"/>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7A6161"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3" w:name="_Toc530981121"/>
      <w:r w:rsidRPr="005F078A">
        <w:rPr>
          <w:rFonts w:ascii="Arial" w:hAnsi="Arial" w:cs="Arial"/>
          <w:sz w:val="24"/>
          <w:szCs w:val="24"/>
        </w:rPr>
        <w:t>PHPMYADMIN</w:t>
      </w:r>
      <w:bookmarkEnd w:id="43"/>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r>
        <w:rPr>
          <w:rFonts w:ascii="Arial" w:hAnsi="Arial" w:cs="Arial"/>
          <w:sz w:val="24"/>
          <w:szCs w:val="24"/>
        </w:rPr>
        <w:t xml:space="preserve">phpMyAdmin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condición </w:t>
      </w:r>
      <w:r w:rsidR="00382896" w:rsidRPr="005F078A">
        <w:rPr>
          <w:rFonts w:ascii="Arial" w:hAnsi="Arial" w:cs="Arial"/>
          <w:sz w:val="24"/>
          <w:szCs w:val="24"/>
        </w:rPr>
        <w:t xml:space="preserve"> de</w:t>
      </w:r>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MyAdmin</w:t>
      </w:r>
      <w:r w:rsidR="00382896" w:rsidRPr="005F078A">
        <w:rPr>
          <w:rFonts w:ascii="Arial" w:hAnsi="Arial" w:cs="Arial"/>
          <w:sz w:val="24"/>
          <w:szCs w:val="24"/>
        </w:rPr>
        <w:t xml:space="preserve"> nos </w:t>
      </w:r>
      <w:r w:rsidRPr="005F078A">
        <w:rPr>
          <w:rFonts w:ascii="Arial" w:hAnsi="Arial" w:cs="Arial"/>
          <w:sz w:val="24"/>
          <w:szCs w:val="24"/>
        </w:rPr>
        <w:t xml:space="preserve"> permite:</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7A6161"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4" w:name="_Toc530981122"/>
      <w:r w:rsidRPr="00682118">
        <w:rPr>
          <w:rFonts w:ascii="Arial" w:hAnsi="Arial" w:cs="Arial"/>
          <w:sz w:val="24"/>
          <w:szCs w:val="24"/>
        </w:rPr>
        <w:t>JAVASCRIPT</w:t>
      </w:r>
      <w:bookmarkEnd w:id="44"/>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r w:rsidR="006307F6" w:rsidRPr="005F078A">
        <w:rPr>
          <w:rFonts w:ascii="Arial" w:hAnsi="Arial" w:cs="Arial"/>
          <w:sz w:val="24"/>
          <w:szCs w:val="24"/>
        </w:rPr>
        <w:t xml:space="preserve">tiene </w:t>
      </w:r>
      <w:r w:rsidRPr="005F078A">
        <w:rPr>
          <w:rFonts w:ascii="Arial" w:hAnsi="Arial" w:cs="Arial"/>
          <w:sz w:val="24"/>
          <w:szCs w:val="24"/>
        </w:rPr>
        <w:t xml:space="preserve"> impuestos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7A6161"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Symfony, esto implica que el desarrollo de Laravel dependa también del desarrollo de sus dependencias. Laravel propone en el desarrollo usar 'Routes with Closures',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Eloquent ORM que facilita la creación de modelos. Laravel incluye de paquete un sistema de procesamiento de plantillas llamado Blade. El sistema Blade de Laravel, permite una sintaxis mucho más reducida en su escritura.</w:t>
      </w:r>
    </w:p>
    <w:p w:rsidR="00682118" w:rsidRDefault="007A6161"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5" w:name="_Toc530981123"/>
      <w:r w:rsidRPr="005F078A">
        <w:rPr>
          <w:rFonts w:ascii="Arial" w:hAnsi="Arial" w:cs="Arial"/>
          <w:sz w:val="24"/>
          <w:szCs w:val="24"/>
        </w:rPr>
        <w:t>SCRUM</w:t>
      </w:r>
      <w:bookmarkEnd w:id="45"/>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La metodología Scrum presenta un marco de trabajo en la cual se puede dar un soporte a la innovación, se basa en equipos auto-gestionados. Con esta metodología se puede obtener resultados con calidad, en iteraciones cortas (entre una y cuatro semanas) llamadas Sprint.</w:t>
      </w:r>
    </w:p>
    <w:p w:rsidR="00021C99" w:rsidRPr="00021C99" w:rsidRDefault="007A6161"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El marco de referencia Scrum usa el concepto de los grupos Scrum, estos  son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embargo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realiza  todas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7A6161"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6" w:name="_Toc530981124"/>
      <w:r w:rsidRPr="00EA6A1E">
        <w:rPr>
          <w:rFonts w:ascii="Arial" w:hAnsi="Arial" w:cs="Arial"/>
          <w:sz w:val="24"/>
        </w:rPr>
        <w:t>PROGRAMACIÓN EXTREMA XP</w:t>
      </w:r>
      <w:bookmarkEnd w:id="46"/>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7A6161"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lastRenderedPageBreak/>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embargo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Programming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7A6161"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7" w:name="_Toc525573729"/>
      <w:bookmarkStart w:id="48" w:name="_Toc530981125"/>
      <w:r w:rsidRPr="005F078A">
        <w:rPr>
          <w:rFonts w:ascii="Arial" w:hAnsi="Arial" w:cs="Arial"/>
        </w:rPr>
        <w:t>CAPÍTULO III – INGENIERÍA DEL PRODUCTO O DE DESARROLLO DE LA INVESTIGACIÓN</w:t>
      </w:r>
      <w:bookmarkEnd w:id="47"/>
      <w:bookmarkEnd w:id="48"/>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lastRenderedPageBreak/>
              <w:t>E</w:t>
            </w:r>
          </w:p>
        </w:tc>
        <w:tc>
          <w:tcPr>
            <w:tcW w:w="15478" w:type="dxa"/>
            <w:shd w:val="clear" w:color="auto" w:fill="F4B083" w:themeFill="accent2" w:themeFillTint="99"/>
          </w:tcPr>
          <w:p w:rsidR="008B58EF" w:rsidRDefault="008B58EF" w:rsidP="00562244">
            <w:r>
              <w:rPr>
                <w:noProof/>
                <w:lang w:eastAsia="es-PE"/>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es-PE"/>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es-PE"/>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es-PE"/>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es-PE"/>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es-PE"/>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es-PE"/>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es-PE"/>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es-PE"/>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es-PE"/>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es-PE"/>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es-PE"/>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es-PE"/>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es-PE"/>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os 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 xml:space="preserve">Entregar los </w:t>
                            </w:r>
                            <w:r>
                              <w:t>documentos  del estudiante a la secretaria.</w:t>
                            </w:r>
                          </w:p>
                        </w:txbxContent>
                      </v:textbox>
                    </v:shape>
                  </w:pict>
                </mc:Fallback>
              </mc:AlternateContent>
            </w:r>
            <w:r w:rsidRPr="008161E0">
              <w:rPr>
                <w:noProof/>
                <w:lang w:eastAsia="es-PE"/>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es-PE"/>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es-PE"/>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es-PE"/>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es-PE"/>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es-PE"/>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es-PE"/>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es-PE"/>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es-PE"/>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es-PE"/>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es-PE"/>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es-PE"/>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bookmarkStart w:id="49" w:name="_Toc529146308"/>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r>
        <w:rPr>
          <w:noProof/>
          <w:lang w:eastAsia="es-PE"/>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es-PE"/>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9"/>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lastRenderedPageBreak/>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w:t>
      </w:r>
      <w:r w:rsidR="00D46EAC" w:rsidRPr="004A0A08">
        <w:rPr>
          <w:rFonts w:ascii="Arial" w:hAnsi="Arial" w:cs="Arial"/>
        </w:rPr>
        <w:t>el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la pensión para  actualizar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lastRenderedPageBreak/>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la pensión para  actualizar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es-PE"/>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es-PE"/>
        </w:rPr>
        <w:lastRenderedPageBreak/>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es-PE"/>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es-PE"/>
        </w:rPr>
        <w:lastRenderedPageBreak/>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es-PE"/>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es-PE"/>
        </w:rPr>
        <w:lastRenderedPageBreak/>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es-PE"/>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es-PE"/>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es-PE"/>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es-PE"/>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es-PE"/>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es-PE"/>
        </w:rPr>
        <w:lastRenderedPageBreak/>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la pensión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lastRenderedPageBreak/>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 xml:space="preserve">Como secretaria necesito eliminar las secciones por </w:t>
            </w:r>
            <w:r w:rsidRPr="00DC6CD9">
              <w:rPr>
                <w:rFonts w:ascii="Arial" w:hAnsi="Arial" w:cs="Arial"/>
              </w:rPr>
              <w:lastRenderedPageBreak/>
              <w:t>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lastRenderedPageBreak/>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es-PE"/>
        </w:rPr>
        <w:lastRenderedPageBreak/>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lang w:eastAsia="es-PE"/>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8"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Modelo Entidad Relación I.E.P. Info Elite 21 S.A.C</w:t>
      </w:r>
      <w:bookmarkEnd w:id="68"/>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69"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69"/>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0" w:name="_Toc529146310"/>
      <w:r>
        <w:lastRenderedPageBreak/>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0"/>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1" w:name="_Toc530981133"/>
      <w:r w:rsidRPr="00DC6CD9">
        <w:rPr>
          <w:rFonts w:ascii="Arial" w:hAnsi="Arial" w:cs="Arial"/>
          <w:b/>
          <w:color w:val="C00000"/>
          <w:sz w:val="24"/>
        </w:rPr>
        <w:lastRenderedPageBreak/>
        <w:t>PLAN DE PRUEBAS</w:t>
      </w:r>
      <w:r w:rsidR="004C43A1" w:rsidRPr="00DC6CD9">
        <w:rPr>
          <w:rFonts w:ascii="Arial" w:hAnsi="Arial" w:cs="Arial"/>
          <w:b/>
          <w:color w:val="C00000"/>
          <w:sz w:val="24"/>
        </w:rPr>
        <w:t xml:space="preserve"> INCREMENTO I</w:t>
      </w:r>
      <w:bookmarkEnd w:id="71"/>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lastRenderedPageBreak/>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lastRenderedPageBreak/>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lastRenderedPageBreak/>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lastRenderedPageBreak/>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lastRenderedPageBreak/>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lastRenderedPageBreak/>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lastRenderedPageBreak/>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lastRenderedPageBreak/>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lastRenderedPageBreak/>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2"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2"/>
    </w:p>
    <w:bookmarkStart w:id="73" w:name="_Toc525573730"/>
    <w:p w:rsidR="00BF1486" w:rsidRDefault="00BF1486" w:rsidP="00BF1486">
      <w:pPr>
        <w:jc w:val="center"/>
        <w:rPr>
          <w:b/>
          <w:color w:val="C45911" w:themeColor="accent2" w:themeShade="BF"/>
          <w:sz w:val="28"/>
        </w:rPr>
      </w:pPr>
      <w:r w:rsidRPr="00BF1486">
        <w:rPr>
          <w:b/>
          <w:noProof/>
          <w:color w:val="C45911" w:themeColor="accent2" w:themeShade="BF"/>
          <w:sz w:val="28"/>
          <w:lang w:eastAsia="es-PE"/>
        </w:rPr>
        <w:lastRenderedPageBreak/>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3"/>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lang w:eastAsia="es-PE"/>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4"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4"/>
    </w:p>
    <w:p w:rsidR="00D64E21" w:rsidRDefault="0011404A" w:rsidP="003E26F6">
      <w:pPr>
        <w:pStyle w:val="Descripcin"/>
      </w:pPr>
      <w:r>
        <w:rPr>
          <w:noProof/>
          <w:lang w:eastAsia="es-PE"/>
        </w:rPr>
        <w:lastRenderedPageBreak/>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5"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5"/>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lang w:eastAsia="es-PE"/>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6"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6"/>
    </w:p>
    <w:p w:rsidR="00874B81" w:rsidRDefault="00184391" w:rsidP="00B161C9">
      <w:r>
        <w:rPr>
          <w:noProof/>
          <w:lang w:eastAsia="es-PE"/>
        </w:rPr>
        <w:lastRenderedPageBreak/>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7"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7"/>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lastRenderedPageBreak/>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lang w:eastAsia="es-PE"/>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lang w:eastAsia="es-PE"/>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8"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8"/>
    </w:p>
    <w:p w:rsidR="00B54B9C" w:rsidRPr="00B54B9C" w:rsidRDefault="00B54B9C" w:rsidP="00B54B9C"/>
    <w:p w:rsidR="009F0924" w:rsidRDefault="000B5093" w:rsidP="00B161C9">
      <w:pPr>
        <w:rPr>
          <w:lang w:val="es-MX"/>
        </w:rPr>
      </w:pPr>
      <w:r>
        <w:rPr>
          <w:noProof/>
          <w:lang w:eastAsia="es-PE"/>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79"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79"/>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lang w:eastAsia="es-PE"/>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lang w:eastAsia="es-PE"/>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0"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0"/>
    </w:p>
    <w:p w:rsidR="009F0924" w:rsidRDefault="009F0924" w:rsidP="00B161C9">
      <w:pPr>
        <w:rPr>
          <w:lang w:val="es-MX"/>
        </w:rPr>
      </w:pPr>
    </w:p>
    <w:p w:rsidR="004E7585" w:rsidRDefault="004E7585" w:rsidP="00B161C9">
      <w:pPr>
        <w:rPr>
          <w:lang w:val="es-MX"/>
        </w:rPr>
      </w:pPr>
      <w:r>
        <w:rPr>
          <w:noProof/>
          <w:lang w:eastAsia="es-PE"/>
        </w:rPr>
        <w:lastRenderedPageBreak/>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lang w:eastAsia="es-PE"/>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1"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1"/>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lastRenderedPageBreak/>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lang w:eastAsia="es-PE"/>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2"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2"/>
    </w:p>
    <w:p w:rsidR="00496017" w:rsidRDefault="00BA3470">
      <w:pPr>
        <w:rPr>
          <w:lang w:val="es-MX"/>
        </w:rPr>
      </w:pPr>
      <w:r>
        <w:rPr>
          <w:noProof/>
          <w:lang w:eastAsia="es-PE"/>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3"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3"/>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lang w:eastAsia="es-PE"/>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4"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4"/>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lang w:eastAsia="es-PE"/>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5" w:name="_Toc528605569"/>
      <w:bookmarkStart w:id="86"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5"/>
      <w:r w:rsidR="00137089">
        <w:t xml:space="preserve"> Resultado esperado de datos inválidos_HU3_BuscarAlumnoPago</w:t>
      </w:r>
      <w:bookmarkEnd w:id="86"/>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lastRenderedPageBreak/>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es-PE"/>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lang w:eastAsia="es-PE"/>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7"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7"/>
    </w:p>
    <w:p w:rsidR="0032549E" w:rsidRDefault="0032549E" w:rsidP="00B161C9"/>
    <w:p w:rsidR="00B97D53" w:rsidRDefault="007B75EB" w:rsidP="00B161C9">
      <w:r>
        <w:rPr>
          <w:noProof/>
          <w:lang w:eastAsia="es-PE"/>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8"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8"/>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89" w:name="_Toc530330297"/>
    <w:p w:rsidR="00B97D53" w:rsidRDefault="00044149" w:rsidP="00137089">
      <w:pPr>
        <w:pStyle w:val="Descripcin"/>
      </w:pPr>
      <w:r>
        <w:rPr>
          <w:noProof/>
          <w:lang w:eastAsia="es-PE"/>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lang w:eastAsia="es-PE"/>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89"/>
    </w:p>
    <w:p w:rsidR="00B97D53" w:rsidRDefault="00B97D53" w:rsidP="00B161C9"/>
    <w:p w:rsidR="003758A4" w:rsidRDefault="003758A4" w:rsidP="00B161C9">
      <w:r>
        <w:rPr>
          <w:noProof/>
          <w:lang w:eastAsia="es-PE"/>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PE"/>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0"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0"/>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es-PE"/>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lang w:eastAsia="es-PE"/>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1"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1"/>
    </w:p>
    <w:p w:rsidR="00B97D53" w:rsidRDefault="006B13E9" w:rsidP="00B161C9">
      <w:r>
        <w:rPr>
          <w:noProof/>
          <w:lang w:eastAsia="es-PE"/>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2"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2"/>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bookmarkStart w:id="93" w:name="_Toc530330301"/>
    <w:p w:rsidR="00B97D53" w:rsidRDefault="00585D95" w:rsidP="00137089">
      <w:pPr>
        <w:pStyle w:val="Descripcin"/>
      </w:pPr>
      <w:r>
        <w:rPr>
          <w:noProof/>
          <w:lang w:eastAsia="es-PE"/>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lang w:eastAsia="es-PE"/>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3"/>
    </w:p>
    <w:p w:rsidR="00B97D53" w:rsidRDefault="00E657E8" w:rsidP="00B161C9">
      <w:r>
        <w:rPr>
          <w:noProof/>
          <w:lang w:eastAsia="es-PE"/>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lang w:eastAsia="es-PE"/>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4"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4"/>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es-PE"/>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lang w:eastAsia="es-PE"/>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5"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5"/>
    </w:p>
    <w:p w:rsidR="0032549E" w:rsidRDefault="00446597" w:rsidP="00B161C9">
      <w:r>
        <w:rPr>
          <w:noProof/>
          <w:lang w:eastAsia="es-PE"/>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6"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6"/>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lastRenderedPageBreak/>
        <w:t>CONDICIÓN ATÍPICA</w:t>
      </w:r>
    </w:p>
    <w:p w:rsidR="007B4F41" w:rsidRDefault="00DE2B58" w:rsidP="008C3AC2">
      <w:r>
        <w:rPr>
          <w:noProof/>
          <w:lang w:eastAsia="es-PE"/>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lang w:eastAsia="es-PE"/>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7" w:name="_Toc530330305"/>
      <w:bookmarkStart w:id="98"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7"/>
    </w:p>
    <w:p w:rsidR="00E657E8" w:rsidRPr="00E657E8" w:rsidRDefault="008C3643" w:rsidP="00E657E8">
      <w:r>
        <w:rPr>
          <w:noProof/>
          <w:lang w:eastAsia="es-PE"/>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lang w:eastAsia="es-PE"/>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99" w:name="_Toc530330306"/>
      <w:bookmarkEnd w:id="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99"/>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0" w:name="_Toc530981134"/>
      <w:r w:rsidRPr="00603E84">
        <w:rPr>
          <w:rFonts w:ascii="Arial" w:hAnsi="Arial" w:cs="Arial"/>
          <w:b/>
          <w:color w:val="C00000"/>
          <w:sz w:val="24"/>
        </w:rPr>
        <w:lastRenderedPageBreak/>
        <w:t>PLAN DE PRUEBAS INCREMENTO II</w:t>
      </w:r>
      <w:bookmarkEnd w:id="100"/>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lastRenderedPageBreak/>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lastRenderedPageBreak/>
              <w:t xml:space="preserve">Modificación exitosa, </w:t>
            </w:r>
            <w:r w:rsidRPr="00603E84">
              <w:rPr>
                <w:rFonts w:ascii="Arial" w:hAnsi="Arial" w:cs="Arial"/>
              </w:rPr>
              <w:lastRenderedPageBreak/>
              <w:t>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lastRenderedPageBreak/>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lastRenderedPageBreak/>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lastRenderedPageBreak/>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lastRenderedPageBreak/>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1"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1"/>
    </w:p>
    <w:p w:rsidR="003F54E1" w:rsidRDefault="003F54E1" w:rsidP="003F54E1">
      <w:pPr>
        <w:pStyle w:val="Prrafodelista"/>
      </w:pPr>
      <w:r>
        <w:rPr>
          <w:b/>
          <w:noProof/>
          <w:lang w:eastAsia="es-PE"/>
        </w:rPr>
        <w:lastRenderedPageBreak/>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2" w:name="_Toc530330307"/>
      <w:r>
        <w:rPr>
          <w:noProof/>
          <w:lang w:eastAsia="es-PE"/>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2"/>
    </w:p>
    <w:p w:rsidR="00EA624D" w:rsidRDefault="00EA624D" w:rsidP="00EA624D">
      <w:pPr>
        <w:pStyle w:val="Descripcin"/>
      </w:pPr>
    </w:p>
    <w:p w:rsidR="00EA624D" w:rsidRDefault="00460635" w:rsidP="00EA624D">
      <w:pPr>
        <w:pStyle w:val="Descripcin"/>
      </w:pPr>
      <w:r>
        <w:rPr>
          <w:noProof/>
          <w:lang w:eastAsia="es-PE"/>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3"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3"/>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lang w:eastAsia="es-PE"/>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4"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4"/>
    </w:p>
    <w:p w:rsidR="00EA624D" w:rsidRDefault="00CB5D3A" w:rsidP="00EA624D">
      <w:pPr>
        <w:pStyle w:val="Descripcin"/>
      </w:pPr>
      <w:r>
        <w:rPr>
          <w:noProof/>
          <w:lang w:eastAsia="es-PE"/>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5"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5"/>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lang w:eastAsia="es-PE"/>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lang w:eastAsia="es-PE"/>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6"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6"/>
    </w:p>
    <w:p w:rsidR="003D2D9E" w:rsidRPr="003D2D9E" w:rsidRDefault="003D2D9E" w:rsidP="003D2D9E"/>
    <w:p w:rsidR="00B97D53" w:rsidRDefault="0088673D" w:rsidP="00EE5EB7">
      <w:r>
        <w:rPr>
          <w:noProof/>
          <w:lang w:eastAsia="es-PE"/>
        </w:rPr>
        <w:lastRenderedPageBreak/>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7"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7"/>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es-PE"/>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lang w:eastAsia="es-PE"/>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8"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8"/>
    </w:p>
    <w:p w:rsidR="00B97D53" w:rsidRDefault="00FD78E8" w:rsidP="00EE5EB7">
      <w:r>
        <w:rPr>
          <w:noProof/>
          <w:lang w:eastAsia="es-PE"/>
        </w:rPr>
        <w:lastRenderedPageBreak/>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PE"/>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09"/>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lang w:eastAsia="es-PE"/>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0"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0"/>
    </w:p>
    <w:p w:rsidR="00EE5EB7" w:rsidRDefault="00F263D6" w:rsidP="0032549E">
      <w:pPr>
        <w:jc w:val="center"/>
        <w:rPr>
          <w:b/>
          <w:color w:val="C00000"/>
        </w:rPr>
      </w:pPr>
      <w:r>
        <w:rPr>
          <w:noProof/>
          <w:lang w:eastAsia="es-PE"/>
        </w:rPr>
        <w:lastRenderedPageBreak/>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1"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1"/>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es-PE"/>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lang w:eastAsia="es-PE"/>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2"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2"/>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es-PE"/>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3"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3"/>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lang w:eastAsia="es-PE"/>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4"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4"/>
    </w:p>
    <w:p w:rsidR="00EE5EB7" w:rsidRDefault="00B412C0" w:rsidP="0032549E">
      <w:pPr>
        <w:jc w:val="center"/>
        <w:rPr>
          <w:b/>
          <w:color w:val="C00000"/>
        </w:rPr>
      </w:pPr>
      <w:r>
        <w:rPr>
          <w:noProof/>
          <w:lang w:eastAsia="es-PE"/>
        </w:rPr>
        <w:lastRenderedPageBreak/>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5"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5"/>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es-PE"/>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lang w:eastAsia="es-PE"/>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6" w:name="_Toc530330321"/>
      <w:r w:rsidRPr="000675D0">
        <w:rPr>
          <w:b/>
          <w:noProof/>
          <w:color w:val="C00000"/>
          <w:lang w:eastAsia="es-PE"/>
        </w:rPr>
        <w:lastRenderedPageBreak/>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6"/>
    </w:p>
    <w:p w:rsidR="00D64E21" w:rsidRDefault="00D64E21" w:rsidP="002F37B9">
      <w:pPr>
        <w:pStyle w:val="Descripcin"/>
      </w:pPr>
    </w:p>
    <w:p w:rsidR="000667AB" w:rsidRDefault="002F37B9" w:rsidP="00D64E21">
      <w:pPr>
        <w:pStyle w:val="Descripcin"/>
        <w:rPr>
          <w:b/>
          <w:color w:val="C00000"/>
        </w:rPr>
      </w:pPr>
      <w:bookmarkStart w:id="117"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7"/>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lang w:eastAsia="es-PE"/>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es-PE"/>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8"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8"/>
    </w:p>
    <w:p w:rsidR="000667AB" w:rsidRDefault="000667AB" w:rsidP="000667AB"/>
    <w:p w:rsidR="000667AB" w:rsidRDefault="00AB20AF" w:rsidP="000667AB">
      <w:r>
        <w:rPr>
          <w:noProof/>
          <w:lang w:eastAsia="es-PE"/>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19"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19"/>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es-PE"/>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lang w:eastAsia="es-PE"/>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0"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0"/>
    </w:p>
    <w:p w:rsidR="00DA33ED" w:rsidRPr="00DA33ED" w:rsidRDefault="00DA33ED" w:rsidP="00DA33ED">
      <w:r w:rsidRPr="000675D0">
        <w:rPr>
          <w:noProof/>
          <w:lang w:eastAsia="es-PE"/>
        </w:rPr>
        <w:lastRenderedPageBreak/>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1"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1"/>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2" w:name="_Toc530981135"/>
      <w:r w:rsidRPr="00603E84">
        <w:rPr>
          <w:rFonts w:ascii="Arial" w:hAnsi="Arial" w:cs="Arial"/>
          <w:b/>
          <w:color w:val="C00000"/>
          <w:sz w:val="24"/>
        </w:rPr>
        <w:lastRenderedPageBreak/>
        <w:t>PLAN DE PRUEBAS INCREMENTO III</w:t>
      </w:r>
      <w:bookmarkEnd w:id="122"/>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Nº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3"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3"/>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En este plan de pruebas no se incrementó la entrada de datos inválidos ni el resultado esperado de los datos inválidos ya qu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es-PE"/>
        </w:rPr>
        <w:lastRenderedPageBreak/>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es-PE"/>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lang w:eastAsia="es-PE"/>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4"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4"/>
    </w:p>
    <w:p w:rsidR="002F37B9" w:rsidRDefault="0049254B" w:rsidP="002F37B9">
      <w:pPr>
        <w:pStyle w:val="Descripcin"/>
      </w:pPr>
      <w:r>
        <w:rPr>
          <w:noProof/>
          <w:lang w:eastAsia="es-PE"/>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5"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5"/>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lastRenderedPageBreak/>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es-PE"/>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lang w:eastAsia="es-PE"/>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6"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6"/>
    </w:p>
    <w:p w:rsidR="00D33DEF" w:rsidRDefault="00563950" w:rsidP="00D33DEF">
      <w:pPr>
        <w:rPr>
          <w:b/>
          <w:color w:val="C00000"/>
        </w:rPr>
      </w:pPr>
      <w:r>
        <w:rPr>
          <w:noProof/>
          <w:lang w:eastAsia="es-PE"/>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7"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7"/>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8"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8"/>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No se modificó,  mensaj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En esta historia de usuario no se incrementó la entrada de datos inválidos ni el resultado esperado de los datos inválidos ya qu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sección, </w:t>
            </w:r>
            <w:r w:rsidRPr="00E15DB9">
              <w:rPr>
                <w:rFonts w:ascii="Arial" w:hAnsi="Arial" w:cs="Arial"/>
              </w:rPr>
              <w:t xml:space="preserve"> mensaj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29"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29"/>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lastRenderedPageBreak/>
        <w:t xml:space="preserve"> </w:t>
      </w:r>
      <w:r w:rsidR="00797F94">
        <w:rPr>
          <w:b/>
          <w:noProof/>
          <w:lang w:eastAsia="es-PE"/>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lang w:eastAsia="es-PE"/>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0"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0"/>
      <w:r w:rsidR="003A564F">
        <w:t>RegistrarSección</w:t>
      </w:r>
    </w:p>
    <w:p w:rsidR="002F37B9" w:rsidRDefault="002F37B9" w:rsidP="002F37B9"/>
    <w:p w:rsidR="00C607A4" w:rsidRDefault="00C220B1" w:rsidP="002F37B9">
      <w:pPr>
        <w:pStyle w:val="Descripcin"/>
      </w:pPr>
      <w:r>
        <w:rPr>
          <w:noProof/>
          <w:lang w:eastAsia="es-PE"/>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1"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1"/>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lang w:eastAsia="es-PE"/>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2"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2"/>
    </w:p>
    <w:p w:rsidR="007B3EFC" w:rsidRDefault="007B3EFC" w:rsidP="001C47D3">
      <w:pPr>
        <w:jc w:val="center"/>
        <w:rPr>
          <w:b/>
          <w:color w:val="C00000"/>
        </w:rPr>
      </w:pPr>
    </w:p>
    <w:p w:rsidR="007B3EFC" w:rsidRDefault="00CD6815" w:rsidP="001C47D3">
      <w:pPr>
        <w:jc w:val="center"/>
        <w:rPr>
          <w:b/>
          <w:color w:val="C00000"/>
        </w:rPr>
      </w:pPr>
      <w:r>
        <w:rPr>
          <w:noProof/>
          <w:lang w:eastAsia="es-PE"/>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3"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3"/>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lastRenderedPageBreak/>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lang w:eastAsia="es-PE"/>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4"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4"/>
      <w:r w:rsidR="0046173D" w:rsidRPr="0046173D">
        <w:rPr>
          <w:b/>
          <w:color w:val="C00000"/>
        </w:rPr>
        <w:t xml:space="preserve">  </w:t>
      </w:r>
    </w:p>
    <w:p w:rsidR="00AB4EF1" w:rsidRDefault="00DF1474" w:rsidP="0046173D">
      <w:pPr>
        <w:jc w:val="center"/>
      </w:pPr>
      <w:r>
        <w:rPr>
          <w:noProof/>
          <w:lang w:eastAsia="es-PE"/>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5"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5"/>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lastRenderedPageBreak/>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6"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6"/>
    </w:p>
    <w:p w:rsidR="00AB4EF1" w:rsidRDefault="00377D7D" w:rsidP="00216B31">
      <w:pPr>
        <w:rPr>
          <w:rFonts w:ascii="Arial" w:hAnsi="Arial" w:cs="Arial"/>
          <w:b/>
          <w:color w:val="C00000"/>
          <w:sz w:val="24"/>
        </w:rPr>
      </w:pPr>
      <w:r>
        <w:rPr>
          <w:noProof/>
          <w:lang w:eastAsia="es-PE"/>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7"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7"/>
      <w:r w:rsidR="00BB4BC2">
        <w:rPr>
          <w:noProof/>
          <w:lang w:eastAsia="es-PE"/>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lastRenderedPageBreak/>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es-PE"/>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lang w:eastAsia="es-PE"/>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8"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8"/>
    </w:p>
    <w:p w:rsidR="002F37B9" w:rsidRDefault="00F74A07" w:rsidP="002F37B9">
      <w:pPr>
        <w:pStyle w:val="Descripcin"/>
      </w:pPr>
      <w:r>
        <w:rPr>
          <w:noProof/>
          <w:lang w:eastAsia="es-PE"/>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39"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39"/>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lastRenderedPageBreak/>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lang w:eastAsia="es-PE"/>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0"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0"/>
    </w:p>
    <w:p w:rsidR="00153981" w:rsidRPr="00D248B4" w:rsidRDefault="00A81E0D" w:rsidP="00D248B4">
      <w:pPr>
        <w:jc w:val="center"/>
        <w:rPr>
          <w:rFonts w:ascii="Arial" w:hAnsi="Arial" w:cs="Arial"/>
          <w:b/>
          <w:color w:val="C00000"/>
        </w:rPr>
      </w:pPr>
      <w:r>
        <w:rPr>
          <w:noProof/>
          <w:lang w:eastAsia="es-PE"/>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1"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1"/>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lang w:eastAsia="es-PE"/>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2"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2"/>
    </w:p>
    <w:p w:rsidR="00004C93" w:rsidRDefault="00004C93" w:rsidP="00004C93"/>
    <w:p w:rsidR="00004C93" w:rsidRDefault="003024A4" w:rsidP="00004C93">
      <w:pPr>
        <w:tabs>
          <w:tab w:val="left" w:pos="3924"/>
        </w:tabs>
      </w:pPr>
      <w:r>
        <w:rPr>
          <w:noProof/>
          <w:lang w:eastAsia="es-PE"/>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lang w:eastAsia="es-PE"/>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3"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3"/>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4" w:name="_Toc530981137"/>
      <w:r w:rsidRPr="00603E84">
        <w:rPr>
          <w:rFonts w:ascii="Arial" w:hAnsi="Arial" w:cs="Arial"/>
          <w:b/>
          <w:noProof/>
          <w:color w:val="C00000"/>
          <w:sz w:val="24"/>
          <w:lang w:eastAsia="es-PE"/>
        </w:rPr>
        <w:lastRenderedPageBreak/>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4"/>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5"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5"/>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6" w:name="_Toc530981138"/>
      <w:r w:rsidRPr="00603E84">
        <w:rPr>
          <w:rFonts w:ascii="Arial" w:hAnsi="Arial" w:cs="Arial"/>
          <w:b/>
          <w:color w:val="C00000"/>
          <w:sz w:val="24"/>
        </w:rPr>
        <w:lastRenderedPageBreak/>
        <w:t>CODIFICACIÓN</w:t>
      </w:r>
      <w:bookmarkEnd w:id="146"/>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lang w:eastAsia="es-PE"/>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7"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7"/>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lastRenderedPageBreak/>
        <w:t>CONTROLADOR</w:t>
      </w:r>
      <w:r w:rsidR="008F6934">
        <w:rPr>
          <w:noProof/>
          <w:lang w:eastAsia="es-PE"/>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lang w:eastAsia="es-PE"/>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lang w:eastAsia="es-PE"/>
        </w:rPr>
        <w:lastRenderedPageBreak/>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lang w:eastAsia="es-PE"/>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lang w:eastAsia="es-PE"/>
        </w:rPr>
        <w:lastRenderedPageBreak/>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8"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8"/>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MODELO</w:t>
      </w:r>
    </w:p>
    <w:p w:rsidR="005B3AE0" w:rsidRDefault="003964CB" w:rsidP="005B3AE0">
      <w:pPr>
        <w:rPr>
          <w:lang w:val="es-MX"/>
        </w:rPr>
      </w:pPr>
      <w:r>
        <w:rPr>
          <w:noProof/>
          <w:lang w:eastAsia="es-PE"/>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lang w:eastAsia="es-PE"/>
        </w:rPr>
        <w:lastRenderedPageBreak/>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49"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modelo </w:t>
      </w:r>
      <w:r w:rsidRPr="00AB2002">
        <w:t xml:space="preserve"> HU2_RegistrarMatrícula</w:t>
      </w:r>
      <w:bookmarkEnd w:id="149"/>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lang w:eastAsia="es-PE"/>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lang w:eastAsia="es-PE"/>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lang w:eastAsia="es-PE"/>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lang w:eastAsia="es-PE"/>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lang w:eastAsia="es-PE"/>
        </w:rPr>
        <w:lastRenderedPageBreak/>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es-PE"/>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0"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lang w:eastAsia="es-PE"/>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lang w:eastAsia="es-PE"/>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lang w:eastAsia="es-PE"/>
        </w:rPr>
        <w:lastRenderedPageBreak/>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lang w:eastAsia="es-PE"/>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lang w:eastAsia="es-PE"/>
        </w:rPr>
        <w:lastRenderedPageBreak/>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lang w:eastAsia="es-PE"/>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lang w:eastAsia="es-PE"/>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lang w:eastAsia="es-PE"/>
        </w:rPr>
        <w:lastRenderedPageBreak/>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lang w:eastAsia="es-PE"/>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lang w:eastAsia="es-PE"/>
        </w:rPr>
        <w:lastRenderedPageBreak/>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lang w:eastAsia="es-PE"/>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lang w:eastAsia="es-PE"/>
        </w:rPr>
        <w:lastRenderedPageBreak/>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es-PE"/>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1"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2" w:name="_Toc530981139"/>
      <w:r>
        <w:rPr>
          <w:rFonts w:ascii="Arial" w:hAnsi="Arial" w:cs="Arial"/>
          <w:b/>
          <w:color w:val="C00000"/>
          <w:sz w:val="24"/>
        </w:rPr>
        <w:lastRenderedPageBreak/>
        <w:t>PROYECTO EN GITHUB</w:t>
      </w:r>
      <w:bookmarkEnd w:id="152"/>
    </w:p>
    <w:p w:rsidR="00FE5F1A" w:rsidRPr="00FE5F1A" w:rsidRDefault="00FE5F1A" w:rsidP="00FE5F1A">
      <w:r w:rsidRPr="003B2411">
        <w:rPr>
          <w:noProof/>
          <w:lang w:eastAsia="es-PE"/>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3"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3"/>
    </w:p>
    <w:p w:rsidR="003B2411" w:rsidRDefault="00A1385A" w:rsidP="003B2411">
      <w:pPr>
        <w:pStyle w:val="Descripcin"/>
      </w:pPr>
      <w:r w:rsidRPr="003B2411">
        <w:rPr>
          <w:noProof/>
          <w:lang w:eastAsia="es-PE"/>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4"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4"/>
      <w:r>
        <w:rPr>
          <w:lang w:val="es-MX"/>
        </w:rPr>
        <w:br w:type="page"/>
      </w:r>
    </w:p>
    <w:p w:rsidR="00845FA8" w:rsidRPr="00216B9F" w:rsidRDefault="00845FA8" w:rsidP="00F77252">
      <w:pPr>
        <w:pStyle w:val="Ttulo1"/>
        <w:rPr>
          <w:rFonts w:ascii="Arial" w:hAnsi="Arial" w:cs="Arial"/>
          <w:lang w:val="es-MX"/>
        </w:rPr>
      </w:pPr>
      <w:bookmarkStart w:id="155" w:name="_Toc525573731"/>
    </w:p>
    <w:p w:rsidR="002B7079" w:rsidRPr="00216B9F" w:rsidRDefault="00FC3859" w:rsidP="0032549E">
      <w:pPr>
        <w:pStyle w:val="Ttulo1"/>
        <w:jc w:val="center"/>
        <w:rPr>
          <w:rFonts w:ascii="Arial" w:hAnsi="Arial" w:cs="Arial"/>
          <w:lang w:val="es-MX"/>
        </w:rPr>
      </w:pPr>
      <w:bookmarkStart w:id="156" w:name="_Toc530981140"/>
      <w:r w:rsidRPr="00216B9F">
        <w:rPr>
          <w:rFonts w:ascii="Arial" w:hAnsi="Arial" w:cs="Arial"/>
          <w:lang w:val="es-MX"/>
        </w:rPr>
        <w:t>CONCLUSIONES</w:t>
      </w:r>
      <w:bookmarkEnd w:id="155"/>
      <w:bookmarkEnd w:id="156"/>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Al mismo tiempo, con el  sistema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una de las actividades empleadas en el proceso de la elaboración del sistema ayudándonos así a tener un resultado de mejor calidad y con equipos auto-gestionados.</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57" w:name="_Toc525573732"/>
      <w:bookmarkStart w:id="158" w:name="_Toc530981141"/>
      <w:r w:rsidRPr="00216B9F">
        <w:rPr>
          <w:rFonts w:ascii="Arial" w:hAnsi="Arial" w:cs="Arial"/>
        </w:rPr>
        <w:t>RECOMENDACIONES</w:t>
      </w:r>
      <w:bookmarkEnd w:id="157"/>
      <w:bookmarkEnd w:id="158"/>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59"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0"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59"/>
          <w:bookmarkEnd w:id="160"/>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1" w:name="_Toc525573734"/>
      <w:bookmarkStart w:id="162" w:name="_Toc530981143"/>
      <w:r w:rsidRPr="00CF15E0">
        <w:rPr>
          <w:rFonts w:ascii="Arial" w:hAnsi="Arial" w:cs="Arial"/>
        </w:rPr>
        <w:t>ÍNDICE DE ABREVIATURAS Y SIGLAS</w:t>
      </w:r>
      <w:bookmarkEnd w:id="161"/>
      <w:bookmarkEnd w:id="162"/>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r w:rsidRPr="00CF15E0">
        <w:rPr>
          <w:rFonts w:ascii="Arial" w:hAnsi="Arial" w:cs="Arial"/>
          <w:sz w:val="24"/>
          <w:szCs w:val="24"/>
        </w:rPr>
        <w:t xml:space="preserve">Comma-separated values,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forma  d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Universal Databas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r w:rsidR="00E07C7D" w:rsidRPr="00CF15E0">
        <w:rPr>
          <w:rFonts w:ascii="Arial" w:hAnsi="Arial" w:cs="Arial"/>
          <w:sz w:val="24"/>
          <w:szCs w:val="24"/>
        </w:rPr>
        <w:t>HyperText Markup Languag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Es el acrónimo de open source databas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En la expresión inglesa es: eXtensible Markup Language</w:t>
      </w:r>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3" w:name="_Toc525573735"/>
      <w:bookmarkStart w:id="164" w:name="_Toc530981144"/>
      <w:r w:rsidRPr="00CF15E0">
        <w:rPr>
          <w:rFonts w:ascii="Arial" w:hAnsi="Arial" w:cs="Arial"/>
        </w:rPr>
        <w:lastRenderedPageBreak/>
        <w:t>GLOSARIO DE TÉRMINOS</w:t>
      </w:r>
      <w:bookmarkEnd w:id="163"/>
      <w:bookmarkEnd w:id="164"/>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r w:rsidRPr="00CF15E0">
        <w:rPr>
          <w:rFonts w:ascii="Arial" w:hAnsi="Arial" w:cs="Arial"/>
          <w:b/>
          <w:sz w:val="24"/>
        </w:rPr>
        <w:t>Actividad.-</w:t>
      </w:r>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r w:rsidRPr="00CF15E0">
        <w:rPr>
          <w:rFonts w:ascii="Arial" w:hAnsi="Arial" w:cs="Arial"/>
          <w:b/>
          <w:sz w:val="24"/>
        </w:rPr>
        <w:t>Incrementos.</w:t>
      </w:r>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r w:rsidRPr="00CF15E0">
        <w:rPr>
          <w:rFonts w:ascii="Arial" w:hAnsi="Arial" w:cs="Arial"/>
          <w:b/>
          <w:sz w:val="24"/>
        </w:rPr>
        <w:t>Iterativo.-</w:t>
      </w:r>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Lenguajes de programación</w:t>
      </w:r>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r w:rsidRPr="00CF15E0">
        <w:rPr>
          <w:rFonts w:ascii="Arial" w:hAnsi="Arial" w:cs="Arial"/>
          <w:b/>
          <w:sz w:val="24"/>
        </w:rPr>
        <w:t>Login.-</w:t>
      </w:r>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Metodología ágil</w:t>
      </w:r>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dimientos almacenados.-</w:t>
      </w:r>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so</w:t>
      </w:r>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yecto</w:t>
      </w:r>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r w:rsidRPr="00CF15E0">
        <w:rPr>
          <w:rFonts w:ascii="Arial" w:hAnsi="Arial" w:cs="Arial"/>
          <w:b/>
          <w:sz w:val="24"/>
        </w:rPr>
        <w:t>Requisito.-</w:t>
      </w:r>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r w:rsidRPr="00CF15E0">
        <w:rPr>
          <w:rFonts w:ascii="Arial" w:hAnsi="Arial" w:cs="Arial"/>
          <w:b/>
          <w:sz w:val="24"/>
        </w:rPr>
        <w:t>SCRUM.</w:t>
      </w:r>
      <w:r w:rsidR="0087182F" w:rsidRPr="00CF15E0">
        <w:rPr>
          <w:rFonts w:ascii="Arial" w:hAnsi="Arial" w:cs="Arial"/>
          <w:b/>
          <w:sz w:val="24"/>
        </w:rPr>
        <w:t>-</w:t>
      </w:r>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r w:rsidRPr="00CF15E0">
        <w:rPr>
          <w:rFonts w:ascii="Arial" w:hAnsi="Arial" w:cs="Arial"/>
          <w:b/>
          <w:sz w:val="24"/>
        </w:rPr>
        <w:t>Servidor</w:t>
      </w:r>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r w:rsidRPr="00CF15E0">
        <w:rPr>
          <w:rFonts w:ascii="Arial" w:hAnsi="Arial" w:cs="Arial"/>
          <w:b/>
          <w:sz w:val="24"/>
        </w:rPr>
        <w:t>Software.</w:t>
      </w:r>
      <w:r w:rsidR="0087182F" w:rsidRPr="00CF15E0">
        <w:rPr>
          <w:rFonts w:ascii="Arial" w:hAnsi="Arial" w:cs="Arial"/>
          <w:b/>
          <w:i/>
          <w:sz w:val="24"/>
        </w:rPr>
        <w:t>-</w:t>
      </w:r>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5" w:name="_Toc525573736"/>
      <w:bookmarkStart w:id="166" w:name="_Toc530981145"/>
      <w:r w:rsidRPr="00CF15E0">
        <w:rPr>
          <w:rFonts w:ascii="Arial" w:hAnsi="Arial" w:cs="Arial"/>
        </w:rPr>
        <w:lastRenderedPageBreak/>
        <w:t>APÉNDICE</w:t>
      </w:r>
      <w:bookmarkEnd w:id="165"/>
      <w:bookmarkEnd w:id="166"/>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67" w:name="_Toc525573737"/>
      <w:bookmarkStart w:id="168" w:name="_Toc530981146"/>
      <w:r w:rsidRPr="00CF15E0">
        <w:rPr>
          <w:rFonts w:ascii="Arial" w:hAnsi="Arial" w:cs="Arial"/>
        </w:rPr>
        <w:t>APÉNDICE A: FOTOS</w:t>
      </w:r>
      <w:bookmarkEnd w:id="167"/>
      <w:bookmarkEnd w:id="168"/>
    </w:p>
    <w:p w:rsidR="00DA6664" w:rsidRDefault="00DA6664" w:rsidP="00DA6664">
      <w:pPr>
        <w:jc w:val="center"/>
      </w:pPr>
    </w:p>
    <w:p w:rsidR="0017695A" w:rsidRDefault="0017695A" w:rsidP="00DA6664"/>
    <w:p w:rsidR="0017695A" w:rsidRPr="0017695A" w:rsidRDefault="007A6161"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es-PE"/>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69" w:name="_Toc530981147"/>
      <w:r w:rsidRPr="00CF15E0">
        <w:rPr>
          <w:rFonts w:ascii="Arial" w:hAnsi="Arial" w:cs="Arial"/>
        </w:rPr>
        <w:lastRenderedPageBreak/>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69"/>
    </w:p>
    <w:p w:rsidR="00AD7556" w:rsidRDefault="00985FA4" w:rsidP="00AD7556">
      <w:r w:rsidRPr="00985FA4">
        <w:rPr>
          <w:noProof/>
          <w:lang w:eastAsia="es-PE"/>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es-PE"/>
        </w:rPr>
        <w:lastRenderedPageBreak/>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es-PE"/>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0" w:name="_Toc530981148"/>
                            <w:r w:rsidRPr="00B01C28">
                              <w:rPr>
                                <w:rFonts w:ascii="Arial" w:hAnsi="Arial" w:cs="Arial"/>
                              </w:rPr>
                              <w:t>APÉNDICE C: PÓSTER</w:t>
                            </w:r>
                            <w:bookmarkEnd w:id="17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161" w:rsidRDefault="007A6161" w:rsidP="00E33116">
      <w:pPr>
        <w:spacing w:after="0" w:line="240" w:lineRule="auto"/>
      </w:pPr>
      <w:r>
        <w:separator/>
      </w:r>
    </w:p>
  </w:endnote>
  <w:endnote w:type="continuationSeparator" w:id="0">
    <w:p w:rsidR="007A6161" w:rsidRDefault="007A6161"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161" w:rsidRDefault="007A6161" w:rsidP="00E33116">
      <w:pPr>
        <w:spacing w:after="0" w:line="240" w:lineRule="auto"/>
      </w:pPr>
      <w:r>
        <w:separator/>
      </w:r>
    </w:p>
  </w:footnote>
  <w:footnote w:type="continuationSeparator" w:id="0">
    <w:p w:rsidR="007A6161" w:rsidRDefault="007A6161" w:rsidP="00E331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62E7"/>
      </v:shape>
    </w:pict>
  </w:numPicBullet>
  <w:abstractNum w:abstractNumId="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D5D7B"/>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5BBF"/>
    <w:rsid w:val="005F73CF"/>
    <w:rsid w:val="00603E84"/>
    <w:rsid w:val="00607771"/>
    <w:rsid w:val="00610BFD"/>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A6161"/>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22A7"/>
    <w:rsid w:val="00D96412"/>
    <w:rsid w:val="00D977AD"/>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810D8"/>
    <w:rsid w:val="00E8303E"/>
    <w:rsid w:val="00E9112A"/>
    <w:rsid w:val="00E93F52"/>
    <w:rsid w:val="00E94582"/>
    <w:rsid w:val="00E97D78"/>
    <w:rsid w:val="00E97EFA"/>
    <w:rsid w:val="00EA624D"/>
    <w:rsid w:val="00EA6A1E"/>
    <w:rsid w:val="00EB15FD"/>
    <w:rsid w:val="00EB7820"/>
    <w:rsid w:val="00EC6EC2"/>
    <w:rsid w:val="00ED022C"/>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de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D3242B52-4E9E-4DB3-8016-F0BA65141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3</TotalTime>
  <Pages>110</Pages>
  <Words>12516</Words>
  <Characters>68840</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Claribel Antunez</cp:lastModifiedBy>
  <cp:revision>252</cp:revision>
  <cp:lastPrinted>2018-11-26T18:58:00Z</cp:lastPrinted>
  <dcterms:created xsi:type="dcterms:W3CDTF">2018-11-03T19:05:00Z</dcterms:created>
  <dcterms:modified xsi:type="dcterms:W3CDTF">2020-04-24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